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p>
    <w:bookmarkStart w:id="20" w:name="Xc083287075ba0b92d069d9f34010d6052026e49"/>
    <w:p>
      <w:pPr>
        <w:pStyle w:val="Heading1"/>
      </w:pPr>
      <w:r>
        <w:t xml:space="preserve">Internship Application Letter: Surgical Residency Opportunity in San Francisco, United States</w:t>
      </w:r>
    </w:p>
    <w:p>
      <w:pPr>
        <w:pStyle w:val="FirstParagraph"/>
      </w:pPr>
      <w:r>
        <w:rPr>
          <w:bCs/>
          <w:b/>
        </w:rPr>
        <w:t xml:space="preserve">Date:</w:t>
      </w:r>
      <w:r>
        <w:t xml:space="preserve"> </w:t>
      </w:r>
      <w:r>
        <w:t xml:space="preserve">October 26, 2023</w:t>
      </w:r>
      <w:r>
        <w:br/>
      </w:r>
      <w:r>
        <w:rPr>
          <w:bCs/>
          <w:b/>
        </w:rPr>
        <w:t xml:space="preserve">To the Surgical Residency Selection Committee,</w:t>
      </w:r>
      <w:r>
        <w:br/>
      </w:r>
      <w:r>
        <w:t xml:space="preserve">Department of Surgery,</w:t>
      </w:r>
      <w:r>
        <w:br/>
      </w:r>
      <w:r>
        <w:t xml:space="preserve">[Hospital Name - e.g., UCSF Medical Center or Zuckerberg San Francisco General Hospital],</w:t>
      </w:r>
      <w:r>
        <w:br/>
      </w:r>
      <w:r>
        <w:t xml:space="preserve">San Francisco, California 94110</w:t>
      </w:r>
      <w:r>
        <w:br/>
      </w:r>
      <w:r>
        <w:t xml:space="preserve">United States</w:t>
      </w:r>
    </w:p>
    <w:p>
      <w:pPr>
        <w:pStyle w:val="BodyText"/>
      </w:pPr>
      <w:r>
        <w:t xml:space="preserve">Dear Esteemed Members of the Surgical Residency Selection Committee,</w:t>
      </w:r>
    </w:p>
    <w:p>
      <w:pPr>
        <w:pStyle w:val="BodyText"/>
      </w:pPr>
      <w:r>
        <w:t xml:space="preserve">It is with profound enthusiasm and unwavering dedication that I submit my application for the surgical internship position within your esteemed Department of Surgery at [Hospital Name] in San Francisco, United States. As a recent medical graduate from [Your Medical School], deeply committed to advancing the field of surgery through innovation, patient-centered care, and rigorous academic pursuit, I am eager to contribute to the world-class surgical program uniquely positioned within the dynamic healthcare ecosystem of San Francisco. This</w:t>
      </w:r>
      <w:r>
        <w:t xml:space="preserve"> </w:t>
      </w:r>
      <w:r>
        <w:rPr>
          <w:bCs/>
          <w:b/>
        </w:rPr>
        <w:t xml:space="preserve">Internship Application Letter</w:t>
      </w:r>
      <w:r>
        <w:t xml:space="preserve"> </w:t>
      </w:r>
      <w:r>
        <w:t xml:space="preserve">articulates my qualifications, clinical experiences, and unwavering commitment to becoming a skilled</w:t>
      </w:r>
      <w:r>
        <w:t xml:space="preserve"> </w:t>
      </w:r>
      <w:r>
        <w:rPr>
          <w:bCs/>
          <w:b/>
        </w:rPr>
        <w:t xml:space="preserve">Surgeon</w:t>
      </w:r>
      <w:r>
        <w:t xml:space="preserve"> </w:t>
      </w:r>
      <w:r>
        <w:t xml:space="preserve">who will thrive in the demanding yet rewarding environment of surgical training in the heart of **United States San Francisco**.</w:t>
      </w:r>
    </w:p>
    <w:p>
      <w:pPr>
        <w:pStyle w:val="BodyText"/>
      </w:pPr>
      <w:r>
        <w:t xml:space="preserve">The decision to pursue surgical training within **United States San Francisco** was not taken lightly. San Francisco stands as a global epicenter for medical innovation, housing institutions like UCSF, Stanford Medicine, and Zuckerberg San Francisco General Hospital – all renowned for their cutting-edge research, complex case management, and commitment to serving a diverse urban population. The opportunity to train within this milieu offers unparalleled exposure to high-acuity trauma cases (particularly vital given the city’s status as a Level I Trauma Center), sophisticated robotic-assisted procedures, and interdisciplinary collaboration that drives the future of surgical practice. My academic journey has been meticulously aligned with this aspiration; I have consistently sought out opportunities that deepen my understanding of surgical principles and hone my technical skills within environments mirroring the intensity and diversity found in **San Francisco**'s premier hospitals.</w:t>
      </w:r>
    </w:p>
    <w:p>
      <w:pPr>
        <w:pStyle w:val="BodyText"/>
      </w:pPr>
      <w:r>
        <w:t xml:space="preserve">During my medical school training, I actively pursued surgical electives at [Mention 1-2 Hospitals, e.g., Stanford Hospital or California Pacific Medical Center], where I spent over 400 hours observing and assisting in diverse procedures including laparoscopic cholecystectomies, hernia repairs, colorectal resections, and complex wound management. I was particularly impressed by the seamless integration of surgical teams with critical care units at these institutions – a model that epitomizes the collaborative spirit I aim to embody within your program. Furthermore, my research project on "Optimizing Outcomes in Minimally Invasive Gynecologic Surgery" (conducted under Dr. [Researcher's Name] at [Institution]) required meticulous attention to detail, data analysis, and presentation skills – competencies directly transferable to the academic rigor demanded of surgical trainees. This work culminated in a presentation at the annual meeting of the Association for Academic Surgery, reinforcing my commitment to evidence-based practice within **United States San Francisco**'s research-driven medical community.</w:t>
      </w:r>
    </w:p>
    <w:p>
      <w:pPr>
        <w:pStyle w:val="BodyText"/>
      </w:pPr>
      <w:r>
        <w:t xml:space="preserve">My clinical experiences extend beyond the operating room. As a volunteer scribe in the emergency department at [Local Hospital], I witnessed firsthand the critical role surgeons play in trauma response, managing everything from polytrauma to acute appendicitis. This reinforced my understanding of surgical triage, rapid decision-making under pressure, and the profound impact of compassionate communication with patients and families during crises – a value deeply ingrained in **San Francisco**'s healthcare culture. I also served as a peer mentor for first-year medical students at [Your Medical School], guiding them through surgical rotations; this experience cultivated my ability to communicate complex concepts clearly, foster teamwork, and support colleagues – essential traits for the collaborative nature of modern surgical practice within the **United States San Francisco** system.</w:t>
      </w:r>
    </w:p>
    <w:p>
      <w:pPr>
        <w:pStyle w:val="BodyText"/>
      </w:pPr>
      <w:r>
        <w:t xml:space="preserve">I am acutely aware that a successful surgeon in **United States San Francisco** must possess not only technical mastery but also cultural humility and adaptability. Growing up in [Your Hometown], I was exposed to diverse communities, a perspective that fuels my passion for providing equitable, empathetic care. Training at your institution would allow me to apply this understanding within the uniquely diverse patient population of San Francisco – from underserved communities served by Zuckerberg San Francisco General Hospital to the affluent populations managed at private institutions like UCSF. I am committed to learning from and contributing to this rich tapestry of patient experiences, ensuring that my future practice as a</w:t>
      </w:r>
      <w:r>
        <w:t xml:space="preserve"> </w:t>
      </w:r>
      <w:r>
        <w:rPr>
          <w:bCs/>
          <w:b/>
        </w:rPr>
        <w:t xml:space="preserve">Surgeon</w:t>
      </w:r>
      <w:r>
        <w:t xml:space="preserve"> </w:t>
      </w:r>
      <w:r>
        <w:t xml:space="preserve">is both technically excellent and profoundly human.</w:t>
      </w:r>
    </w:p>
    <w:p>
      <w:pPr>
        <w:pStyle w:val="BodyText"/>
      </w:pPr>
      <w:r>
        <w:t xml:space="preserve">The specific curriculum of your surgical residency program – particularly its emphasis on [Mention Specific Program Strength, e.g., "robotic surgery fellowship pathways," "community-based trauma training," or "innovative simulation programs"] – resonates powerfully with my career goals. I am eager to learn under the mentorship of faculty renowned for their expertise in [Mention 1-2 Areas, e.g., "vascular surgery" or "oncologic laparoscopy"], and to contribute my own dedication to academic excellence and patient advocacy. I am not merely seeking an internship; I aspire to become an integral part of the legacy of surgical innovation that defines **United States San Francisco**'s medical landscape.</w:t>
      </w:r>
    </w:p>
    <w:p>
      <w:pPr>
        <w:pStyle w:val="BodyText"/>
      </w:pPr>
      <w:r>
        <w:t xml:space="preserve">I have attached my CV, letters of recommendation from Dr. [Name] (Chief, General Surgery) and Dr. [Name] (Director of Medical Education), and a copy of my USMLE scores for your detailed review. I am deeply confident that my clinical aptitude, academic rigor, compassionate patient care approach, and unwavering commitment to excellence make me an ideal candidate for the surgical internship opportunity within your Department in **San Francisco**. Thank you for considering my application as part of this vital</w:t>
      </w:r>
      <w:r>
        <w:t xml:space="preserve"> </w:t>
      </w:r>
      <w:r>
        <w:rPr>
          <w:bCs/>
          <w:b/>
        </w:rPr>
        <w:t xml:space="preserve">Internship Application Letter</w:t>
      </w:r>
      <w:r>
        <w:t xml:space="preserve"> </w:t>
      </w:r>
      <w:r>
        <w:t xml:space="preserve">process. I am eager to discuss how my skills and aspirations align with the exceptional mission of your program and stand ready to contribute immediately upon acceptance.</w:t>
      </w:r>
    </w:p>
    <w:p>
      <w:pPr>
        <w:pStyle w:val="BodyText"/>
      </w:pPr>
      <w:r>
        <w:t xml:space="preserve">Sincerely,</w:t>
      </w:r>
    </w:p>
    <w:p>
      <w:pPr>
        <w:pStyle w:val="BodyText"/>
      </w:pPr>
      <w:r>
        <w:t xml:space="preserve">[Your Full Name]</w:t>
      </w:r>
      <w:r>
        <w:br/>
      </w:r>
      <w:r>
        <w:t xml:space="preserve">[Your Medical School, Graduation Year]</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dc:title>
  <dc:creator/>
  <dc:language>en</dc:language>
  <cp:keywords/>
  <dcterms:created xsi:type="dcterms:W3CDTF">2026-07-21T07:54:52Z</dcterms:created>
  <dcterms:modified xsi:type="dcterms:W3CDTF">2026-07-21T07:54:52Z</dcterms:modified>
</cp:coreProperties>
</file>

<file path=docProps/custom.xml><?xml version="1.0" encoding="utf-8"?>
<Properties xmlns="http://schemas.openxmlformats.org/officeDocument/2006/custom-properties" xmlns:vt="http://schemas.openxmlformats.org/officeDocument/2006/docPropsVTypes"/>
</file>